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X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over [X years] of expertise in bridging linguistic and cultural gaps in São Paulo, Brazil. Specializing in legal, medical, business, and technical translations, I have worked extensively with international clients and local institutions to ensure accurate communication across diverse industries. My background includes interpreting at high-profile events such as business conferences, court proceedings, and corporate meetings in São Paulo’s dynamic market. Committed to delivering precision and cultural sensitivity, I am well-versed in the nuances of Brazilian Portuguese and the specific requirements of the translator interpreter profession in Brazi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Translation and Interpretation</w:t>
      </w:r>
      <w:r>
        <w:br/>
      </w:r>
      <w:r>
        <w:t xml:space="preserve">[University Name], São Paulo, Brazi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Legal Translation</w:t>
      </w:r>
      <w:r>
        <w:br/>
      </w:r>
      <w:r>
        <w:t xml:space="preserve">[Institution Name], São Paulo, Brazil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Conference Interpretation</w:t>
      </w:r>
      <w:r>
        <w:br/>
      </w:r>
      <w:r>
        <w:t xml:space="preserve">[Certifying Body], São Paulo, Brazil</w:t>
      </w:r>
      <w:r>
        <w:br/>
      </w:r>
      <w:r>
        <w:t xml:space="preserve">Achiev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ranslator-interpreter"/>
    <w:p>
      <w:pPr>
        <w:pStyle w:val="Heading3"/>
      </w:pPr>
      <w:r>
        <w:t xml:space="preserve">Translator Interpreter</w:t>
      </w:r>
    </w:p>
    <w:p>
      <w:pPr>
        <w:pStyle w:val="FirstParagraph"/>
      </w:pPr>
      <w:r>
        <w:rPr>
          <w:iCs/>
          <w:i/>
        </w:rPr>
        <w:t xml:space="preserve">[Company/Organization Name], São Paulo, Brazil</w:t>
      </w:r>
      <w:r>
        <w:br/>
      </w:r>
      <w:r>
        <w:t xml:space="preserve">[Start Date] – Present</w:t>
      </w:r>
      <w:r>
        <w:br/>
      </w:r>
      <w:r>
        <w:t xml:space="preserve">- Provided accurate and culturally appropriate translations for legal documents, medical records, and business contracts to support international clients operating in Brazil.</w:t>
      </w:r>
      <w:r>
        <w:br/>
      </w:r>
      <w:r>
        <w:t xml:space="preserve">- Delivered real-time interpretation services at corporate meetings, government events, and international trade fairs in São Paulo’s financial district.</w:t>
      </w:r>
      <w:r>
        <w:br/>
      </w:r>
      <w:r>
        <w:t xml:space="preserve">- Collaborated with law firms to ensure compliance with Brazilian regulations during cross-border legal proceedings.</w:t>
      </w:r>
      <w:r>
        <w:br/>
      </w:r>
      <w:r>
        <w:t xml:space="preserve">- Trained junior translators on best practices for maintaining confidentiality and precision in translation projects.</w:t>
      </w:r>
    </w:p>
    <w:bookmarkEnd w:id="23"/>
    <w:bookmarkStart w:id="24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[Freelance Name], São Paulo, Brazil</w:t>
      </w:r>
      <w:r>
        <w:br/>
      </w:r>
      <w:r>
        <w:t xml:space="preserve">[Start Date] – [End Date]</w:t>
      </w:r>
      <w:r>
        <w:br/>
      </w:r>
      <w:r>
        <w:t xml:space="preserve">- Managed a portfolio of over 50 clients, including multinational corporations and local businesses in São Paulo.</w:t>
      </w:r>
      <w:r>
        <w:br/>
      </w:r>
      <w:r>
        <w:t xml:space="preserve">- Translated technical manuals, marketing materials, and academic papers between Portuguese and English.</w:t>
      </w:r>
      <w:r>
        <w:br/>
      </w:r>
      <w:r>
        <w:t xml:space="preserve">- Offered simultaneous and consecutive interpretation for events hosted by Brazilian NGOs and international organizations.</w:t>
      </w:r>
      <w:r>
        <w:br/>
      </w:r>
      <w:r>
        <w:t xml:space="preserve">- Built strong relationships with clients by consistently meeting tight deadlines while maintaining high-quality standards.</w:t>
      </w:r>
    </w:p>
    <w:bookmarkEnd w:id="24"/>
    <w:bookmarkStart w:id="25" w:name="translation-assistant"/>
    <w:p>
      <w:pPr>
        <w:pStyle w:val="Heading3"/>
      </w:pPr>
      <w:r>
        <w:t xml:space="preserve">Translation Assistant</w:t>
      </w:r>
    </w:p>
    <w:p>
      <w:pPr>
        <w:pStyle w:val="FirstParagraph"/>
      </w:pPr>
      <w:r>
        <w:rPr>
          <w:iCs/>
          <w:i/>
        </w:rPr>
        <w:t xml:space="preserve">[Company Name], São Paulo, Brazil</w:t>
      </w:r>
      <w:r>
        <w:br/>
      </w:r>
      <w:r>
        <w:t xml:space="preserve">[Start Date] – [End Date]</w:t>
      </w:r>
      <w:r>
        <w:br/>
      </w:r>
      <w:r>
        <w:t xml:space="preserve">- Assisted senior translators in proofreading and editing documents for accuracy and grammatical correctness.</w:t>
      </w:r>
      <w:r>
        <w:br/>
      </w:r>
      <w:r>
        <w:t xml:space="preserve">- Conducted research on industry-specific terminology to ensure consistency in translations.</w:t>
      </w:r>
      <w:r>
        <w:br/>
      </w:r>
      <w:r>
        <w:t xml:space="preserve">- Supported interpretation teams during virtual meetings by preparing briefing materials for participan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profici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SDL Trados, MemoQ, Wordfast, Google Transl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âmera de Tradutores e Intérpretes (CTI) – Brazi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Legal, Medical, Business, Technic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razilian customs, idioms, and regional dial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skills for effective interpretation in São Paulo’s multicultural environment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âmera de Tradutores e Intérpretes (CTI)</w:t>
      </w:r>
      <w:r>
        <w:br/>
      </w:r>
      <w:r>
        <w:t xml:space="preserve">Recognized by the Brazilian Ministry of Justice, this certification ensures compliance with national translation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Association of Conference Interpreters (AIIC)</w:t>
      </w:r>
      <w:r>
        <w:br/>
      </w:r>
      <w:r>
        <w:t xml:space="preserve">Membership since [Year], demonstrating commitment to professional excellence in São Paulo’s interpreting commun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Medical Translation</w:t>
      </w:r>
      <w:r>
        <w:br/>
      </w:r>
      <w:r>
        <w:t xml:space="preserve">Completed at [Institution Name], São Paulo, Brazil – 20XX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Association of Translators and Interpreters (ABTIC) and the São Paulo Chapter of the International Federation of Translators (FI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rovide free translation services for non-profit organizations in São Paulo, such as [Name of Organization], supporting humanitarian initiativ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Published articles on "The Role of Interpreters in Cross-Cultural Business Negotiations" in the Journal of Brazilian Translation Studies (20XX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gal professionals, corporate clients, and academic institutions in São Paulo, Brazi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- Brazil São Paulo</dc:title>
  <dc:creator/>
  <dc:language>en</dc:language>
  <cp:keywords/>
  <dcterms:created xsi:type="dcterms:W3CDTF">2025-11-29T20:21:33Z</dcterms:created>
  <dcterms:modified xsi:type="dcterms:W3CDTF">2025-11-29T20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